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49292" w14:textId="5943EFEA" w:rsidR="00317FBF" w:rsidRPr="00153F44" w:rsidRDefault="00C87AAC" w:rsidP="00C87AAC">
      <w:pPr>
        <w:pStyle w:val="Nagwek1"/>
        <w:tabs>
          <w:tab w:val="center" w:pos="4536"/>
        </w:tabs>
        <w:spacing w:after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E679D" w:rsidRPr="00153F44">
        <w:rPr>
          <w:rFonts w:ascii="Times New Roman" w:hAnsi="Times New Roman" w:cs="Times New Roman"/>
          <w:sz w:val="24"/>
          <w:szCs w:val="24"/>
        </w:rPr>
        <w:t>SKIEROWANIE NA PRAKTYKĘ</w:t>
      </w:r>
    </w:p>
    <w:p w14:paraId="4D0C77AF" w14:textId="502CD243" w:rsidR="00724787" w:rsidRDefault="00A64820" w:rsidP="001E679D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a podstawie </w:t>
      </w:r>
      <w:permStart w:id="679106473" w:edGrp="everyone"/>
      <w:r w:rsidR="00C37F74">
        <w:rPr>
          <w:i/>
          <w:iCs/>
          <w:sz w:val="24"/>
          <w:szCs w:val="24"/>
        </w:rPr>
        <w:t>porozumienia</w:t>
      </w:r>
      <w:r>
        <w:rPr>
          <w:i/>
          <w:iCs/>
          <w:sz w:val="24"/>
          <w:szCs w:val="24"/>
        </w:rPr>
        <w:t xml:space="preserve"> o współpracy / </w:t>
      </w:r>
      <w:r w:rsidR="00A7370A">
        <w:rPr>
          <w:i/>
          <w:iCs/>
          <w:sz w:val="24"/>
          <w:szCs w:val="24"/>
        </w:rPr>
        <w:t>porozumienia w sprawie organizacji</w:t>
      </w:r>
      <w:r w:rsidR="00C37F74">
        <w:rPr>
          <w:i/>
          <w:iCs/>
          <w:sz w:val="24"/>
          <w:szCs w:val="24"/>
        </w:rPr>
        <w:t xml:space="preserve"> praktyki zawodowej</w:t>
      </w:r>
      <w:r>
        <w:rPr>
          <w:i/>
          <w:iCs/>
          <w:sz w:val="24"/>
          <w:szCs w:val="24"/>
        </w:rPr>
        <w:t xml:space="preserve"> </w:t>
      </w:r>
      <w:permEnd w:id="679106473"/>
      <w:r>
        <w:rPr>
          <w:sz w:val="24"/>
          <w:szCs w:val="24"/>
        </w:rPr>
        <w:t xml:space="preserve">kieruję niżej wymienionego </w:t>
      </w:r>
      <w:permStart w:id="1905005291" w:edGrp="everyone"/>
      <w:r w:rsidR="001E679D" w:rsidRPr="00317FBF">
        <w:rPr>
          <w:i/>
          <w:iCs/>
          <w:sz w:val="24"/>
          <w:szCs w:val="24"/>
        </w:rPr>
        <w:t>studenta</w:t>
      </w:r>
      <w:r w:rsidR="00C37F74">
        <w:rPr>
          <w:i/>
          <w:iCs/>
          <w:sz w:val="24"/>
          <w:szCs w:val="24"/>
        </w:rPr>
        <w:t xml:space="preserve"> </w:t>
      </w:r>
      <w:r w:rsidR="001E679D" w:rsidRPr="00317FBF">
        <w:rPr>
          <w:i/>
          <w:iCs/>
          <w:sz w:val="24"/>
          <w:szCs w:val="24"/>
        </w:rPr>
        <w:t>/</w:t>
      </w:r>
      <w:r w:rsidR="00C37F74">
        <w:rPr>
          <w:i/>
          <w:iCs/>
          <w:sz w:val="24"/>
          <w:szCs w:val="24"/>
        </w:rPr>
        <w:t xml:space="preserve"> </w:t>
      </w:r>
      <w:r w:rsidR="001E679D" w:rsidRPr="00317FBF">
        <w:rPr>
          <w:i/>
          <w:iCs/>
          <w:sz w:val="24"/>
          <w:szCs w:val="24"/>
        </w:rPr>
        <w:t>studentkę</w:t>
      </w:r>
      <w:permEnd w:id="1905005291"/>
      <w:r w:rsidR="001E679D" w:rsidRPr="0034005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 praktykę zawodową </w:t>
      </w:r>
      <w:r w:rsidR="00724787">
        <w:rPr>
          <w:sz w:val="24"/>
          <w:szCs w:val="24"/>
        </w:rPr>
        <w:t>do zakładu pracy:</w:t>
      </w:r>
    </w:p>
    <w:p w14:paraId="1ED39110" w14:textId="718E3772" w:rsidR="00724787" w:rsidRDefault="00022A2C" w:rsidP="00724787">
      <w:pPr>
        <w:spacing w:before="240"/>
        <w:jc w:val="center"/>
        <w:rPr>
          <w:sz w:val="24"/>
          <w:szCs w:val="24"/>
        </w:rPr>
      </w:pPr>
      <w:permStart w:id="1594973575" w:edGrp="everyone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ermEnd w:id="1594973575"/>
    <w:p w14:paraId="167773BC" w14:textId="77F1F50A" w:rsidR="00724787" w:rsidRPr="00022A2C" w:rsidRDefault="00724787" w:rsidP="00022A2C">
      <w:pPr>
        <w:spacing w:after="360"/>
        <w:jc w:val="center"/>
        <w:rPr>
          <w:sz w:val="16"/>
          <w:szCs w:val="16"/>
        </w:rPr>
      </w:pPr>
      <w:r w:rsidRPr="00724787">
        <w:rPr>
          <w:sz w:val="16"/>
          <w:szCs w:val="16"/>
        </w:rPr>
        <w:t>(nazwa zakładu pracy)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97"/>
        <w:gridCol w:w="5665"/>
      </w:tblGrid>
      <w:tr w:rsidR="00724787" w:rsidRPr="00724787" w14:paraId="132F216D" w14:textId="77777777" w:rsidTr="00317FBF">
        <w:tc>
          <w:tcPr>
            <w:tcW w:w="3397" w:type="dxa"/>
          </w:tcPr>
          <w:p w14:paraId="1C6ACBE5" w14:textId="70437A52" w:rsidR="00724787" w:rsidRPr="00724787" w:rsidRDefault="00724787" w:rsidP="00317FBF">
            <w:pPr>
              <w:spacing w:before="120" w:after="120" w:line="276" w:lineRule="auto"/>
              <w:rPr>
                <w:sz w:val="24"/>
                <w:szCs w:val="24"/>
              </w:rPr>
            </w:pPr>
            <w:r w:rsidRPr="00724787">
              <w:rPr>
                <w:sz w:val="24"/>
                <w:szCs w:val="24"/>
              </w:rPr>
              <w:t>Imię i nazwisko studenta:</w:t>
            </w:r>
          </w:p>
        </w:tc>
        <w:tc>
          <w:tcPr>
            <w:tcW w:w="5665" w:type="dxa"/>
          </w:tcPr>
          <w:p w14:paraId="481CC7F0" w14:textId="60D9FCCE" w:rsidR="00724787" w:rsidRPr="00724787" w:rsidRDefault="00724787" w:rsidP="00317FBF">
            <w:pPr>
              <w:spacing w:before="120" w:after="120" w:line="276" w:lineRule="auto"/>
              <w:jc w:val="both"/>
              <w:rPr>
                <w:sz w:val="24"/>
                <w:szCs w:val="24"/>
              </w:rPr>
            </w:pPr>
            <w:permStart w:id="674184086" w:edGrp="everyone"/>
            <w:permEnd w:id="674184086"/>
          </w:p>
        </w:tc>
      </w:tr>
      <w:tr w:rsidR="00724787" w:rsidRPr="00724787" w14:paraId="4954C888" w14:textId="77777777" w:rsidTr="00317FBF">
        <w:tc>
          <w:tcPr>
            <w:tcW w:w="3397" w:type="dxa"/>
          </w:tcPr>
          <w:p w14:paraId="4229D0C6" w14:textId="0F49570A" w:rsidR="00724787" w:rsidRPr="00317FBF" w:rsidRDefault="00724787" w:rsidP="00317FBF">
            <w:pPr>
              <w:spacing w:before="120" w:after="120" w:line="276" w:lineRule="auto"/>
            </w:pPr>
            <w:r w:rsidRPr="00317FBF">
              <w:t>Numer albumu:</w:t>
            </w:r>
          </w:p>
        </w:tc>
        <w:tc>
          <w:tcPr>
            <w:tcW w:w="5665" w:type="dxa"/>
          </w:tcPr>
          <w:p w14:paraId="593B0C54" w14:textId="3C5D1DB4" w:rsidR="00724787" w:rsidRPr="00317FBF" w:rsidRDefault="00724787" w:rsidP="00317FBF">
            <w:pPr>
              <w:spacing w:before="120" w:after="120" w:line="276" w:lineRule="auto"/>
              <w:jc w:val="both"/>
            </w:pPr>
            <w:permStart w:id="709450568" w:edGrp="everyone"/>
            <w:permEnd w:id="709450568"/>
          </w:p>
        </w:tc>
      </w:tr>
      <w:tr w:rsidR="00724787" w:rsidRPr="00A64820" w14:paraId="5F39CE56" w14:textId="77777777" w:rsidTr="00317FBF">
        <w:tc>
          <w:tcPr>
            <w:tcW w:w="3397" w:type="dxa"/>
          </w:tcPr>
          <w:p w14:paraId="122200E8" w14:textId="5E70CE84" w:rsidR="00724787" w:rsidRPr="00317FBF" w:rsidRDefault="00724787" w:rsidP="00317FBF">
            <w:pPr>
              <w:spacing w:before="120" w:after="120" w:line="276" w:lineRule="auto"/>
            </w:pPr>
            <w:r w:rsidRPr="00317FBF">
              <w:t>Dane kontaktowe studenta</w:t>
            </w:r>
            <w:r w:rsidR="00663ECD">
              <w:t>:</w:t>
            </w:r>
          </w:p>
        </w:tc>
        <w:tc>
          <w:tcPr>
            <w:tcW w:w="5665" w:type="dxa"/>
          </w:tcPr>
          <w:p w14:paraId="5A82C788" w14:textId="28AF862E" w:rsidR="00724787" w:rsidRPr="00317FBF" w:rsidRDefault="00663ECD" w:rsidP="00317FBF">
            <w:pPr>
              <w:spacing w:before="120" w:after="120" w:line="276" w:lineRule="auto"/>
              <w:jc w:val="both"/>
            </w:pPr>
            <w:r w:rsidRPr="00317FBF">
              <w:t>tel.</w:t>
            </w:r>
            <w:r>
              <w:t xml:space="preserve"> </w:t>
            </w:r>
            <w:permStart w:id="1598976186" w:edGrp="everyone"/>
            <w:permEnd w:id="1598976186"/>
          </w:p>
          <w:p w14:paraId="3D898180" w14:textId="36A0B6B0" w:rsidR="00724787" w:rsidRPr="00317FBF" w:rsidRDefault="00724787" w:rsidP="00317FBF">
            <w:pPr>
              <w:spacing w:before="120" w:after="120" w:line="276" w:lineRule="auto"/>
              <w:jc w:val="both"/>
            </w:pPr>
            <w:r w:rsidRPr="00317FBF">
              <w:t xml:space="preserve">e-mail: </w:t>
            </w:r>
            <w:permStart w:id="462442124" w:edGrp="everyone"/>
            <w:permEnd w:id="462442124"/>
          </w:p>
        </w:tc>
      </w:tr>
      <w:tr w:rsidR="00724787" w:rsidRPr="00A64820" w14:paraId="2FE0EE46" w14:textId="77777777" w:rsidTr="00317FBF">
        <w:tc>
          <w:tcPr>
            <w:tcW w:w="3397" w:type="dxa"/>
          </w:tcPr>
          <w:p w14:paraId="13AB800E" w14:textId="4EED49F7" w:rsidR="00724787" w:rsidRPr="00317FBF" w:rsidRDefault="00724787" w:rsidP="00317FBF">
            <w:pPr>
              <w:spacing w:before="120" w:after="120" w:line="276" w:lineRule="auto"/>
            </w:pPr>
            <w:r w:rsidRPr="00317FBF">
              <w:t>Kierunek studiów:</w:t>
            </w:r>
          </w:p>
        </w:tc>
        <w:tc>
          <w:tcPr>
            <w:tcW w:w="5665" w:type="dxa"/>
          </w:tcPr>
          <w:p w14:paraId="355C4572" w14:textId="0E7718BC" w:rsidR="00724787" w:rsidRPr="00317FBF" w:rsidRDefault="00724787" w:rsidP="00317FBF">
            <w:pPr>
              <w:spacing w:before="120" w:after="120" w:line="276" w:lineRule="auto"/>
              <w:jc w:val="both"/>
            </w:pPr>
            <w:permStart w:id="1011354108" w:edGrp="everyone"/>
            <w:permEnd w:id="1011354108"/>
          </w:p>
        </w:tc>
      </w:tr>
      <w:tr w:rsidR="00724787" w:rsidRPr="00A64820" w14:paraId="37CCD435" w14:textId="77777777" w:rsidTr="00317FBF">
        <w:tc>
          <w:tcPr>
            <w:tcW w:w="3397" w:type="dxa"/>
          </w:tcPr>
          <w:p w14:paraId="6321AE52" w14:textId="37130AEB" w:rsidR="00724787" w:rsidRPr="00317FBF" w:rsidRDefault="00724787" w:rsidP="00317FBF">
            <w:pPr>
              <w:spacing w:before="120" w:after="120" w:line="276" w:lineRule="auto"/>
            </w:pPr>
            <w:r w:rsidRPr="00317FBF">
              <w:t>Poziom studiów:</w:t>
            </w:r>
          </w:p>
        </w:tc>
        <w:tc>
          <w:tcPr>
            <w:tcW w:w="5665" w:type="dxa"/>
          </w:tcPr>
          <w:p w14:paraId="1E297727" w14:textId="4BD67AE3" w:rsidR="00724787" w:rsidRPr="00317FBF" w:rsidRDefault="00724787" w:rsidP="00317FBF">
            <w:pPr>
              <w:spacing w:before="120" w:after="120" w:line="276" w:lineRule="auto"/>
              <w:jc w:val="both"/>
              <w:rPr>
                <w:i/>
                <w:iCs/>
              </w:rPr>
            </w:pPr>
            <w:permStart w:id="2037533059" w:edGrp="everyone"/>
            <w:r w:rsidRPr="00317FBF">
              <w:rPr>
                <w:i/>
                <w:iCs/>
              </w:rPr>
              <w:t>studia I stopnia / studia II stopnia / jednolite magisterskie</w:t>
            </w:r>
            <w:permEnd w:id="2037533059"/>
          </w:p>
        </w:tc>
      </w:tr>
      <w:tr w:rsidR="00724787" w:rsidRPr="00A64820" w14:paraId="014455D4" w14:textId="77777777" w:rsidTr="00317FBF">
        <w:tc>
          <w:tcPr>
            <w:tcW w:w="3397" w:type="dxa"/>
          </w:tcPr>
          <w:p w14:paraId="3351B986" w14:textId="06CF681B" w:rsidR="00724787" w:rsidRPr="00317FBF" w:rsidRDefault="00724787" w:rsidP="00317FBF">
            <w:pPr>
              <w:spacing w:before="120" w:after="120" w:line="276" w:lineRule="auto"/>
            </w:pPr>
            <w:r w:rsidRPr="00317FBF">
              <w:t>Forma studiów:</w:t>
            </w:r>
          </w:p>
        </w:tc>
        <w:tc>
          <w:tcPr>
            <w:tcW w:w="5665" w:type="dxa"/>
          </w:tcPr>
          <w:p w14:paraId="61472431" w14:textId="1E0354B7" w:rsidR="00724787" w:rsidRPr="00317FBF" w:rsidRDefault="00724787" w:rsidP="00317FBF">
            <w:pPr>
              <w:spacing w:before="120" w:after="120" w:line="276" w:lineRule="auto"/>
              <w:jc w:val="both"/>
              <w:rPr>
                <w:i/>
                <w:iCs/>
              </w:rPr>
            </w:pPr>
            <w:permStart w:id="2002276109" w:edGrp="everyone"/>
            <w:r w:rsidRPr="00317FBF">
              <w:rPr>
                <w:i/>
                <w:iCs/>
              </w:rPr>
              <w:t>stacjonarne / niestacjonarne</w:t>
            </w:r>
            <w:permEnd w:id="2002276109"/>
          </w:p>
        </w:tc>
      </w:tr>
      <w:tr w:rsidR="00724787" w:rsidRPr="00A64820" w14:paraId="117A6F11" w14:textId="77777777" w:rsidTr="00317FBF">
        <w:tc>
          <w:tcPr>
            <w:tcW w:w="3397" w:type="dxa"/>
          </w:tcPr>
          <w:p w14:paraId="359D5A51" w14:textId="2DED1A40" w:rsidR="00724787" w:rsidRPr="00317FBF" w:rsidRDefault="00317FBF" w:rsidP="00317FBF">
            <w:pPr>
              <w:spacing w:before="120" w:after="120" w:line="276" w:lineRule="auto"/>
            </w:pPr>
            <w:r w:rsidRPr="00317FBF">
              <w:t>Wymiar praktyki zawodowej:</w:t>
            </w:r>
          </w:p>
        </w:tc>
        <w:tc>
          <w:tcPr>
            <w:tcW w:w="5665" w:type="dxa"/>
          </w:tcPr>
          <w:p w14:paraId="709EA705" w14:textId="695DE321" w:rsidR="00724787" w:rsidRPr="00317FBF" w:rsidRDefault="00200FBF" w:rsidP="00317FBF">
            <w:pPr>
              <w:spacing w:before="120" w:after="120" w:line="276" w:lineRule="auto"/>
              <w:jc w:val="both"/>
            </w:pPr>
            <w:permStart w:id="435686824" w:edGrp="everyone"/>
            <w:r>
              <w:rPr>
                <w:sz w:val="24"/>
                <w:szCs w:val="24"/>
              </w:rPr>
              <w:tab/>
            </w:r>
            <w:permEnd w:id="435686824"/>
            <w:r w:rsidR="00C37F74">
              <w:t xml:space="preserve"> godzin zegarowych, co odpowiada </w:t>
            </w:r>
            <w:r w:rsidRPr="0034005F">
              <w:rPr>
                <w:sz w:val="24"/>
                <w:szCs w:val="24"/>
              </w:rPr>
              <w:t xml:space="preserve"> </w:t>
            </w:r>
            <w:permStart w:id="523262191" w:edGrp="everyone"/>
            <w:r>
              <w:rPr>
                <w:sz w:val="24"/>
                <w:szCs w:val="24"/>
              </w:rPr>
              <w:tab/>
            </w:r>
            <w:permEnd w:id="523262191"/>
            <w:r w:rsidR="00C37F74">
              <w:t xml:space="preserve"> godzinom dydaktycznym</w:t>
            </w:r>
          </w:p>
        </w:tc>
      </w:tr>
      <w:tr w:rsidR="00317FBF" w:rsidRPr="00A64820" w14:paraId="0BCABDB5" w14:textId="77777777" w:rsidTr="00317FBF">
        <w:tc>
          <w:tcPr>
            <w:tcW w:w="3397" w:type="dxa"/>
          </w:tcPr>
          <w:p w14:paraId="58D95ED7" w14:textId="69997E7F" w:rsidR="00317FBF" w:rsidRPr="00317FBF" w:rsidRDefault="00317FBF" w:rsidP="00317FBF">
            <w:pPr>
              <w:spacing w:before="120" w:after="120" w:line="276" w:lineRule="auto"/>
            </w:pPr>
            <w:r w:rsidRPr="00317FBF">
              <w:t>Termin realizacji praktyki zawodowej:</w:t>
            </w:r>
          </w:p>
        </w:tc>
        <w:tc>
          <w:tcPr>
            <w:tcW w:w="5665" w:type="dxa"/>
          </w:tcPr>
          <w:p w14:paraId="261842E3" w14:textId="65300341" w:rsidR="00317FBF" w:rsidRPr="00317FBF" w:rsidRDefault="00317FBF" w:rsidP="00317FBF">
            <w:pPr>
              <w:spacing w:before="120" w:after="120" w:line="276" w:lineRule="auto"/>
              <w:jc w:val="both"/>
            </w:pPr>
            <w:permStart w:id="1929084408" w:edGrp="everyone"/>
            <w:permEnd w:id="1929084408"/>
          </w:p>
        </w:tc>
      </w:tr>
    </w:tbl>
    <w:p w14:paraId="2059B32A" w14:textId="2E02C6AC" w:rsidR="009129C3" w:rsidRPr="0034005F" w:rsidRDefault="00F75F4D" w:rsidP="000059A9">
      <w:pPr>
        <w:spacing w:before="360" w:line="360" w:lineRule="auto"/>
        <w:ind w:left="4247"/>
        <w:jc w:val="center"/>
        <w:rPr>
          <w:i/>
        </w:rPr>
      </w:pPr>
      <w:permStart w:id="252004193" w:edGrp="everyone"/>
      <w:r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ermEnd w:id="252004193"/>
      <w:r w:rsidR="00877E4F" w:rsidRPr="0034005F">
        <w:rPr>
          <w:sz w:val="24"/>
          <w:szCs w:val="24"/>
        </w:rPr>
        <w:br/>
      </w:r>
      <w:r w:rsidR="001E679D" w:rsidRPr="0034005F">
        <w:rPr>
          <w:i/>
        </w:rPr>
        <w:t>Data i podpis Koordynatora praktyk zawodowych</w:t>
      </w:r>
    </w:p>
    <w:p w14:paraId="496A70EA" w14:textId="1506714D" w:rsidR="00F75F4D" w:rsidRDefault="00F75F4D" w:rsidP="00C87AAC">
      <w:pPr>
        <w:pBdr>
          <w:bottom w:val="single" w:sz="6" w:space="1" w:color="auto"/>
        </w:pBdr>
        <w:tabs>
          <w:tab w:val="left" w:pos="8136"/>
        </w:tabs>
        <w:spacing w:line="360" w:lineRule="auto"/>
        <w:rPr>
          <w:sz w:val="24"/>
          <w:szCs w:val="24"/>
        </w:rPr>
      </w:pPr>
    </w:p>
    <w:p w14:paraId="32DE52E6" w14:textId="00EC2ECB" w:rsidR="0010128C" w:rsidRPr="00B22BBC" w:rsidRDefault="001E679D" w:rsidP="00B22BBC">
      <w:pPr>
        <w:pStyle w:val="Nagwek2"/>
      </w:pPr>
      <w:r w:rsidRPr="00B22BBC">
        <w:t xml:space="preserve">Akceptacja </w:t>
      </w:r>
      <w:r w:rsidR="009129C3" w:rsidRPr="00B22BBC">
        <w:t>z</w:t>
      </w:r>
      <w:r w:rsidRPr="00B22BBC">
        <w:t>akładu pracy przyjmującego</w:t>
      </w:r>
      <w:r w:rsidR="00F75F4D" w:rsidRPr="00B22BBC">
        <w:t xml:space="preserve"> </w:t>
      </w:r>
      <w:r w:rsidR="00F75F4D" w:rsidRPr="00B22BBC">
        <w:br/>
      </w:r>
      <w:r w:rsidRPr="00B22BBC">
        <w:t xml:space="preserve">w/w </w:t>
      </w:r>
      <w:permStart w:id="2028885347" w:edGrp="everyone"/>
      <w:r w:rsidR="0034005F" w:rsidRPr="00B22BBC">
        <w:t>s</w:t>
      </w:r>
      <w:r w:rsidRPr="00B22BBC">
        <w:t>tudenta</w:t>
      </w:r>
      <w:r w:rsidR="00C37F74" w:rsidRPr="00B22BBC">
        <w:t xml:space="preserve"> </w:t>
      </w:r>
      <w:r w:rsidRPr="00B22BBC">
        <w:t>/</w:t>
      </w:r>
      <w:r w:rsidR="00C37F74" w:rsidRPr="00B22BBC">
        <w:t xml:space="preserve"> </w:t>
      </w:r>
      <w:r w:rsidR="0034005F" w:rsidRPr="00B22BBC">
        <w:t>s</w:t>
      </w:r>
      <w:r w:rsidRPr="00B22BBC">
        <w:t>tudentkę</w:t>
      </w:r>
      <w:permEnd w:id="2028885347"/>
      <w:r w:rsidRPr="00B22BBC">
        <w:t xml:space="preserve"> na praktykę zawodową:</w:t>
      </w:r>
    </w:p>
    <w:p w14:paraId="449DFC9A" w14:textId="36A073B3" w:rsidR="001E679D" w:rsidRPr="0034005F" w:rsidRDefault="0010128C" w:rsidP="001E679D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Niniejszym potwierdzam p</w:t>
      </w:r>
      <w:r w:rsidR="001E679D" w:rsidRPr="0034005F">
        <w:rPr>
          <w:sz w:val="24"/>
          <w:szCs w:val="24"/>
        </w:rPr>
        <w:t>rzyj</w:t>
      </w:r>
      <w:r>
        <w:rPr>
          <w:sz w:val="24"/>
          <w:szCs w:val="24"/>
        </w:rPr>
        <w:t>ęcie</w:t>
      </w:r>
      <w:r w:rsidR="001E679D" w:rsidRPr="0034005F">
        <w:rPr>
          <w:sz w:val="24"/>
          <w:szCs w:val="24"/>
        </w:rPr>
        <w:t xml:space="preserve"> </w:t>
      </w:r>
      <w:permStart w:id="785324371" w:edGrp="everyone"/>
      <w:r w:rsidR="0034005F" w:rsidRPr="00317FBF">
        <w:rPr>
          <w:i/>
          <w:iCs/>
          <w:sz w:val="24"/>
          <w:szCs w:val="24"/>
        </w:rPr>
        <w:t>s</w:t>
      </w:r>
      <w:r w:rsidR="001E679D" w:rsidRPr="00317FBF">
        <w:rPr>
          <w:i/>
          <w:iCs/>
          <w:sz w:val="24"/>
          <w:szCs w:val="24"/>
        </w:rPr>
        <w:t>tudenta</w:t>
      </w:r>
      <w:r w:rsidR="00C37F74">
        <w:rPr>
          <w:i/>
          <w:iCs/>
          <w:sz w:val="24"/>
          <w:szCs w:val="24"/>
        </w:rPr>
        <w:t xml:space="preserve"> </w:t>
      </w:r>
      <w:r w:rsidR="001E679D" w:rsidRPr="00317FBF">
        <w:rPr>
          <w:i/>
          <w:iCs/>
          <w:sz w:val="24"/>
          <w:szCs w:val="24"/>
        </w:rPr>
        <w:t>/</w:t>
      </w:r>
      <w:r w:rsidR="00C37F74">
        <w:rPr>
          <w:i/>
          <w:iCs/>
          <w:sz w:val="24"/>
          <w:szCs w:val="24"/>
        </w:rPr>
        <w:t xml:space="preserve"> </w:t>
      </w:r>
      <w:r w:rsidR="0034005F" w:rsidRPr="00317FBF">
        <w:rPr>
          <w:i/>
          <w:iCs/>
          <w:sz w:val="24"/>
          <w:szCs w:val="24"/>
        </w:rPr>
        <w:t>s</w:t>
      </w:r>
      <w:r w:rsidR="00877E4F" w:rsidRPr="00317FBF">
        <w:rPr>
          <w:i/>
          <w:iCs/>
          <w:sz w:val="24"/>
          <w:szCs w:val="24"/>
        </w:rPr>
        <w:t>tudentk</w:t>
      </w:r>
      <w:r w:rsidR="00C37F74">
        <w:rPr>
          <w:i/>
          <w:iCs/>
          <w:sz w:val="24"/>
          <w:szCs w:val="24"/>
        </w:rPr>
        <w:t>i</w:t>
      </w:r>
      <w:permEnd w:id="785324371"/>
      <w:r w:rsidR="001E679D" w:rsidRPr="0034005F">
        <w:rPr>
          <w:sz w:val="24"/>
          <w:szCs w:val="24"/>
        </w:rPr>
        <w:t xml:space="preserve"> na praktykę zawodową w wymiarze</w:t>
      </w:r>
      <w:r w:rsidR="00022A2C">
        <w:rPr>
          <w:sz w:val="24"/>
          <w:szCs w:val="24"/>
        </w:rPr>
        <w:br/>
      </w:r>
      <w:r w:rsidR="001E679D" w:rsidRPr="0034005F">
        <w:rPr>
          <w:sz w:val="24"/>
          <w:szCs w:val="24"/>
        </w:rPr>
        <w:t xml:space="preserve"> </w:t>
      </w:r>
      <w:permStart w:id="1761828399" w:edGrp="everyone"/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permEnd w:id="1761828399"/>
      <w:r w:rsidR="00C37F74">
        <w:rPr>
          <w:sz w:val="24"/>
          <w:szCs w:val="24"/>
        </w:rPr>
        <w:t xml:space="preserve"> </w:t>
      </w:r>
      <w:r w:rsidR="00BA1B73" w:rsidRPr="0034005F">
        <w:rPr>
          <w:sz w:val="24"/>
          <w:szCs w:val="24"/>
        </w:rPr>
        <w:t xml:space="preserve">godzin </w:t>
      </w:r>
      <w:r w:rsidR="002E35F6" w:rsidRPr="0034005F">
        <w:rPr>
          <w:sz w:val="24"/>
          <w:szCs w:val="24"/>
        </w:rPr>
        <w:t>zegarowych</w:t>
      </w:r>
      <w:r w:rsidR="00C37F74">
        <w:rPr>
          <w:sz w:val="24"/>
          <w:szCs w:val="24"/>
        </w:rPr>
        <w:t xml:space="preserve"> </w:t>
      </w:r>
      <w:r w:rsidR="001E679D" w:rsidRPr="0034005F">
        <w:rPr>
          <w:sz w:val="24"/>
          <w:szCs w:val="24"/>
        </w:rPr>
        <w:t>w podanym wyżej terminie.</w:t>
      </w:r>
    </w:p>
    <w:p w14:paraId="7BF06D31" w14:textId="422FBF5B" w:rsidR="007E7D9E" w:rsidRPr="0034005F" w:rsidRDefault="007E7D9E" w:rsidP="007E7D9E">
      <w:pPr>
        <w:spacing w:line="360" w:lineRule="auto"/>
        <w:jc w:val="both"/>
        <w:rPr>
          <w:sz w:val="24"/>
          <w:szCs w:val="24"/>
        </w:rPr>
      </w:pPr>
      <w:r w:rsidRPr="0034005F">
        <w:rPr>
          <w:sz w:val="24"/>
          <w:szCs w:val="24"/>
        </w:rPr>
        <w:t xml:space="preserve">Opiekunem zakładowym będzie </w:t>
      </w:r>
      <w:permStart w:id="839282649" w:edGrp="everyone"/>
      <w:r w:rsidRPr="00C37F74">
        <w:rPr>
          <w:i/>
          <w:iCs/>
          <w:sz w:val="24"/>
          <w:szCs w:val="24"/>
        </w:rPr>
        <w:t>Pan</w:t>
      </w:r>
      <w:r w:rsidR="00C37F74" w:rsidRPr="00C37F74">
        <w:rPr>
          <w:i/>
          <w:iCs/>
          <w:sz w:val="24"/>
          <w:szCs w:val="24"/>
        </w:rPr>
        <w:t xml:space="preserve"> </w:t>
      </w:r>
      <w:r w:rsidRPr="00C37F74">
        <w:rPr>
          <w:i/>
          <w:iCs/>
          <w:sz w:val="24"/>
          <w:szCs w:val="24"/>
        </w:rPr>
        <w:t>/</w:t>
      </w:r>
      <w:r w:rsidR="00C37F74" w:rsidRPr="00C37F74">
        <w:rPr>
          <w:i/>
          <w:iCs/>
          <w:sz w:val="24"/>
          <w:szCs w:val="24"/>
        </w:rPr>
        <w:t xml:space="preserve"> </w:t>
      </w:r>
      <w:r w:rsidRPr="00C37F74">
        <w:rPr>
          <w:i/>
          <w:iCs/>
          <w:sz w:val="24"/>
          <w:szCs w:val="24"/>
        </w:rPr>
        <w:t>Pani</w:t>
      </w:r>
      <w:permEnd w:id="839282649"/>
      <w:r w:rsidRPr="0034005F">
        <w:rPr>
          <w:sz w:val="24"/>
          <w:szCs w:val="24"/>
        </w:rPr>
        <w:t xml:space="preserve">: </w:t>
      </w:r>
      <w:permStart w:id="610949480" w:edGrp="everyone"/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Pr="0034005F">
        <w:rPr>
          <w:sz w:val="24"/>
          <w:szCs w:val="24"/>
        </w:rPr>
        <w:t>.</w:t>
      </w:r>
      <w:permEnd w:id="610949480"/>
    </w:p>
    <w:p w14:paraId="43A0C234" w14:textId="03C7F16B" w:rsidR="007E7D9E" w:rsidRPr="0034005F" w:rsidRDefault="007E7D9E" w:rsidP="00022A2C">
      <w:pPr>
        <w:spacing w:after="360" w:line="360" w:lineRule="auto"/>
        <w:jc w:val="both"/>
        <w:rPr>
          <w:sz w:val="24"/>
          <w:szCs w:val="24"/>
        </w:rPr>
      </w:pPr>
      <w:r w:rsidRPr="0034005F">
        <w:rPr>
          <w:sz w:val="24"/>
          <w:szCs w:val="24"/>
        </w:rPr>
        <w:t xml:space="preserve">Tel. kontaktowy: </w:t>
      </w:r>
      <w:permStart w:id="1397307334" w:edGrp="everyone"/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permEnd w:id="1397307334"/>
      <w:r w:rsidRPr="0034005F">
        <w:rPr>
          <w:sz w:val="24"/>
          <w:szCs w:val="24"/>
        </w:rPr>
        <w:t xml:space="preserve"> e-mail: </w:t>
      </w:r>
      <w:permStart w:id="421287408" w:edGrp="everyone"/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r w:rsidR="00022A2C">
        <w:rPr>
          <w:sz w:val="24"/>
          <w:szCs w:val="24"/>
        </w:rPr>
        <w:tab/>
      </w:r>
      <w:permEnd w:id="421287408"/>
    </w:p>
    <w:p w14:paraId="09471897" w14:textId="65689A2E" w:rsidR="00877E4F" w:rsidRPr="0034005F" w:rsidRDefault="00F75F4D" w:rsidP="00877E4F">
      <w:pPr>
        <w:spacing w:line="360" w:lineRule="auto"/>
        <w:ind w:left="3540"/>
        <w:jc w:val="center"/>
        <w:rPr>
          <w:sz w:val="24"/>
          <w:szCs w:val="24"/>
        </w:rPr>
      </w:pPr>
      <w:permStart w:id="2063796347" w:edGrp="everyone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ermEnd w:id="2063796347"/>
    <w:p w14:paraId="6B3E6BD7" w14:textId="4B4B0FC5" w:rsidR="00877E4F" w:rsidRPr="00A7370A" w:rsidRDefault="00877E4F" w:rsidP="0010128C">
      <w:pPr>
        <w:spacing w:line="360" w:lineRule="auto"/>
        <w:ind w:left="3540"/>
        <w:jc w:val="center"/>
        <w:rPr>
          <w:i/>
          <w:sz w:val="16"/>
          <w:szCs w:val="16"/>
        </w:rPr>
      </w:pPr>
      <w:r w:rsidRPr="00A7370A">
        <w:rPr>
          <w:i/>
          <w:sz w:val="16"/>
          <w:szCs w:val="16"/>
        </w:rPr>
        <w:t xml:space="preserve">Data i podpis osoby upoważnionej z ramienia </w:t>
      </w:r>
      <w:r w:rsidR="009129C3" w:rsidRPr="00A7370A">
        <w:rPr>
          <w:i/>
          <w:sz w:val="16"/>
          <w:szCs w:val="16"/>
        </w:rPr>
        <w:t>z</w:t>
      </w:r>
      <w:r w:rsidRPr="00A7370A">
        <w:rPr>
          <w:i/>
          <w:sz w:val="16"/>
          <w:szCs w:val="16"/>
        </w:rPr>
        <w:t>akładu pracy</w:t>
      </w:r>
    </w:p>
    <w:sectPr w:rsidR="00877E4F" w:rsidRPr="00A7370A" w:rsidSect="00F75F4D">
      <w:headerReference w:type="default" r:id="rId8"/>
      <w:pgSz w:w="11906" w:h="16838"/>
      <w:pgMar w:top="1868" w:right="1417" w:bottom="1417" w:left="1417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CC724" w14:textId="77777777" w:rsidR="00401EA1" w:rsidRDefault="00401EA1" w:rsidP="00877E4F">
      <w:r>
        <w:separator/>
      </w:r>
    </w:p>
  </w:endnote>
  <w:endnote w:type="continuationSeparator" w:id="0">
    <w:p w14:paraId="3320B41F" w14:textId="77777777" w:rsidR="00401EA1" w:rsidRDefault="00401EA1" w:rsidP="00877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3B383" w14:textId="77777777" w:rsidR="00401EA1" w:rsidRDefault="00401EA1" w:rsidP="00877E4F">
      <w:r>
        <w:separator/>
      </w:r>
    </w:p>
  </w:footnote>
  <w:footnote w:type="continuationSeparator" w:id="0">
    <w:p w14:paraId="57E1E805" w14:textId="77777777" w:rsidR="00401EA1" w:rsidRDefault="00401EA1" w:rsidP="00877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6BAC9" w14:textId="7B035500" w:rsidR="009129C3" w:rsidRDefault="009129C3">
    <w:pPr>
      <w:pStyle w:val="Nagwek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3942D19" wp14:editId="3CFAC37E">
          <wp:simplePos x="0" y="0"/>
          <wp:positionH relativeFrom="margin">
            <wp:posOffset>0</wp:posOffset>
          </wp:positionH>
          <wp:positionV relativeFrom="paragraph">
            <wp:posOffset>56515</wp:posOffset>
          </wp:positionV>
          <wp:extent cx="1623060" cy="434975"/>
          <wp:effectExtent l="0" t="0" r="0" b="0"/>
          <wp:wrapSquare wrapText="bothSides"/>
          <wp:docPr id="5" name="Obraz 5" descr="Tytuł: Akademia Łomżyńska -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" descr="Tytuł: Akademia Łomżyńska -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-174"/>
                  <a:stretch>
                    <a:fillRect/>
                  </a:stretch>
                </pic:blipFill>
                <pic:spPr bwMode="auto">
                  <a:xfrm>
                    <a:off x="0" y="0"/>
                    <a:ext cx="1623060" cy="434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5346C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A749B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1EE7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C60C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E045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8C12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B64EA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7AC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E8FF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D8AA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0E0E5F"/>
    <w:multiLevelType w:val="singleLevel"/>
    <w:tmpl w:val="EEEA427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n9V/6ZrQtdWzhBMLZ2NhV5KCKusk5etVQPne2y6MF3NIvaOsugubSJSEhkE0T+j9V0R/5V4BR9Ym49k0qjKmjw==" w:salt="r1LwrNNHIZOnrN2lh2VUIQ=="/>
  <w:defaultTabStop w:val="708"/>
  <w:hyphenationZone w:val="425"/>
  <w:drawingGridHorizontalSpacing w:val="187"/>
  <w:drawingGridVerticalSpacing w:val="12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sTA0N7MwAiILQyUdpeDU4uLM/DyQAuNaAFF7xtQsAAAA"/>
  </w:docVars>
  <w:rsids>
    <w:rsidRoot w:val="00057EB7"/>
    <w:rsid w:val="000059A9"/>
    <w:rsid w:val="00022A2C"/>
    <w:rsid w:val="00057EB7"/>
    <w:rsid w:val="00096A75"/>
    <w:rsid w:val="000D4262"/>
    <w:rsid w:val="000E5D0F"/>
    <w:rsid w:val="000F60F1"/>
    <w:rsid w:val="0010128C"/>
    <w:rsid w:val="0011372A"/>
    <w:rsid w:val="00153F44"/>
    <w:rsid w:val="001645D5"/>
    <w:rsid w:val="001659E5"/>
    <w:rsid w:val="001B624E"/>
    <w:rsid w:val="001B64C5"/>
    <w:rsid w:val="001C7726"/>
    <w:rsid w:val="001E679D"/>
    <w:rsid w:val="00200FBF"/>
    <w:rsid w:val="002658E2"/>
    <w:rsid w:val="002E35F6"/>
    <w:rsid w:val="002F5A1D"/>
    <w:rsid w:val="00303ED5"/>
    <w:rsid w:val="00317FBF"/>
    <w:rsid w:val="0034005F"/>
    <w:rsid w:val="00343901"/>
    <w:rsid w:val="003621FB"/>
    <w:rsid w:val="00367E5F"/>
    <w:rsid w:val="003A6913"/>
    <w:rsid w:val="003F7E6D"/>
    <w:rsid w:val="00400F62"/>
    <w:rsid w:val="00401EA1"/>
    <w:rsid w:val="00527BAC"/>
    <w:rsid w:val="005A5FD2"/>
    <w:rsid w:val="00642E65"/>
    <w:rsid w:val="00660D9A"/>
    <w:rsid w:val="00663ECD"/>
    <w:rsid w:val="0068023A"/>
    <w:rsid w:val="006A726A"/>
    <w:rsid w:val="006E745E"/>
    <w:rsid w:val="00724787"/>
    <w:rsid w:val="0072711A"/>
    <w:rsid w:val="0074153F"/>
    <w:rsid w:val="007416C6"/>
    <w:rsid w:val="007C2B25"/>
    <w:rsid w:val="007E7D9E"/>
    <w:rsid w:val="00877E4F"/>
    <w:rsid w:val="00883980"/>
    <w:rsid w:val="008A66D2"/>
    <w:rsid w:val="008D21BC"/>
    <w:rsid w:val="009129C3"/>
    <w:rsid w:val="00A150F9"/>
    <w:rsid w:val="00A64820"/>
    <w:rsid w:val="00A7370A"/>
    <w:rsid w:val="00AA2702"/>
    <w:rsid w:val="00AB4E4C"/>
    <w:rsid w:val="00B107D6"/>
    <w:rsid w:val="00B22BBC"/>
    <w:rsid w:val="00B51CD2"/>
    <w:rsid w:val="00B6348B"/>
    <w:rsid w:val="00B95980"/>
    <w:rsid w:val="00BA1B73"/>
    <w:rsid w:val="00BA2F52"/>
    <w:rsid w:val="00BE5C59"/>
    <w:rsid w:val="00C24CD2"/>
    <w:rsid w:val="00C37F74"/>
    <w:rsid w:val="00C4333E"/>
    <w:rsid w:val="00C7099E"/>
    <w:rsid w:val="00C8064C"/>
    <w:rsid w:val="00C87AAC"/>
    <w:rsid w:val="00CF6CCD"/>
    <w:rsid w:val="00D361BB"/>
    <w:rsid w:val="00D41CA4"/>
    <w:rsid w:val="00D814C8"/>
    <w:rsid w:val="00DA7514"/>
    <w:rsid w:val="00DD167F"/>
    <w:rsid w:val="00DE7C84"/>
    <w:rsid w:val="00E0627F"/>
    <w:rsid w:val="00E26D3B"/>
    <w:rsid w:val="00EE7B3F"/>
    <w:rsid w:val="00F01E73"/>
    <w:rsid w:val="00F75F4D"/>
    <w:rsid w:val="00F90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B4F3F6"/>
  <w15:chartTrackingRefBased/>
  <w15:docId w15:val="{BBA54C7C-CBA3-4612-883C-0FA43EFA7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B22BBC"/>
  </w:style>
  <w:style w:type="paragraph" w:styleId="Nagwek1">
    <w:name w:val="heading 1"/>
    <w:basedOn w:val="Normalny"/>
    <w:next w:val="Normalny"/>
    <w:qFormat/>
    <w:rsid w:val="000E5D0F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Nagwek2">
    <w:name w:val="heading 2"/>
    <w:basedOn w:val="Normalny"/>
    <w:next w:val="Normalny"/>
    <w:link w:val="Nagwek2Znak"/>
    <w:autoRedefine/>
    <w:unhideWhenUsed/>
    <w:qFormat/>
    <w:rsid w:val="00B22BBC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sz w:val="24"/>
      <w:szCs w:val="26"/>
    </w:rPr>
  </w:style>
  <w:style w:type="paragraph" w:styleId="Nagwek3">
    <w:name w:val="heading 3"/>
    <w:basedOn w:val="Normalny"/>
    <w:next w:val="Normalny"/>
    <w:link w:val="Nagwek3Znak"/>
    <w:qFormat/>
    <w:rsid w:val="00057EB7"/>
    <w:pPr>
      <w:keepNext/>
      <w:jc w:val="center"/>
      <w:outlineLvl w:val="2"/>
    </w:pPr>
    <w:rPr>
      <w:sz w:val="28"/>
      <w:lang w:val="x-none" w:eastAsia="x-none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057EB7"/>
    <w:pPr>
      <w:jc w:val="both"/>
    </w:pPr>
    <w:rPr>
      <w:sz w:val="28"/>
    </w:rPr>
  </w:style>
  <w:style w:type="paragraph" w:styleId="Tekstpodstawowy2">
    <w:name w:val="Body Text 2"/>
    <w:basedOn w:val="Normalny"/>
    <w:rsid w:val="00057EB7"/>
    <w:pPr>
      <w:tabs>
        <w:tab w:val="num" w:pos="360"/>
      </w:tabs>
      <w:jc w:val="both"/>
    </w:pPr>
    <w:rPr>
      <w:sz w:val="24"/>
    </w:rPr>
  </w:style>
  <w:style w:type="paragraph" w:styleId="Tekstpodstawowywcity2">
    <w:name w:val="Body Text Indent 2"/>
    <w:basedOn w:val="Normalny"/>
    <w:rsid w:val="00057EB7"/>
    <w:pPr>
      <w:ind w:left="284" w:hanging="284"/>
      <w:jc w:val="both"/>
    </w:pPr>
    <w:rPr>
      <w:sz w:val="24"/>
    </w:rPr>
  </w:style>
  <w:style w:type="paragraph" w:styleId="Tekstpodstawowywcity3">
    <w:name w:val="Body Text Indent 3"/>
    <w:basedOn w:val="Normalny"/>
    <w:rsid w:val="00057EB7"/>
    <w:pPr>
      <w:ind w:left="142" w:hanging="142"/>
      <w:jc w:val="both"/>
    </w:pPr>
    <w:rPr>
      <w:sz w:val="24"/>
    </w:rPr>
  </w:style>
  <w:style w:type="character" w:customStyle="1" w:styleId="Nagwek3Znak">
    <w:name w:val="Nagłówek 3 Znak"/>
    <w:link w:val="Nagwek3"/>
    <w:rsid w:val="00343901"/>
    <w:rPr>
      <w:sz w:val="28"/>
    </w:rPr>
  </w:style>
  <w:style w:type="paragraph" w:styleId="Tekstprzypisudolnego">
    <w:name w:val="footnote text"/>
    <w:basedOn w:val="Normalny"/>
    <w:link w:val="TekstprzypisudolnegoZnak"/>
    <w:rsid w:val="00877E4F"/>
  </w:style>
  <w:style w:type="character" w:customStyle="1" w:styleId="TekstprzypisudolnegoZnak">
    <w:name w:val="Tekst przypisu dolnego Znak"/>
    <w:basedOn w:val="Domylnaczcionkaakapitu"/>
    <w:link w:val="Tekstprzypisudolnego"/>
    <w:rsid w:val="00877E4F"/>
  </w:style>
  <w:style w:type="character" w:styleId="Odwoanieprzypisudolnego">
    <w:name w:val="footnote reference"/>
    <w:rsid w:val="00877E4F"/>
    <w:rPr>
      <w:vertAlign w:val="superscript"/>
    </w:rPr>
  </w:style>
  <w:style w:type="paragraph" w:styleId="Tekstdymka">
    <w:name w:val="Balloon Text"/>
    <w:basedOn w:val="Normalny"/>
    <w:link w:val="TekstdymkaZnak"/>
    <w:rsid w:val="0072711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rsid w:val="0072711A"/>
    <w:rPr>
      <w:rFonts w:ascii="Segoe UI" w:hAnsi="Segoe UI" w:cs="Segoe UI"/>
      <w:sz w:val="18"/>
      <w:szCs w:val="18"/>
    </w:rPr>
  </w:style>
  <w:style w:type="paragraph" w:styleId="Nagwek">
    <w:name w:val="header"/>
    <w:basedOn w:val="Normalny"/>
    <w:link w:val="NagwekZnak"/>
    <w:uiPriority w:val="99"/>
    <w:rsid w:val="0072711A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72711A"/>
  </w:style>
  <w:style w:type="paragraph" w:styleId="Stopka">
    <w:name w:val="footer"/>
    <w:basedOn w:val="Normalny"/>
    <w:link w:val="StopkaZnak"/>
    <w:rsid w:val="0072711A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rsid w:val="0072711A"/>
  </w:style>
  <w:style w:type="table" w:styleId="Tabela-Siatka">
    <w:name w:val="Table Grid"/>
    <w:basedOn w:val="Standardowy"/>
    <w:rsid w:val="007247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2Znak">
    <w:name w:val="Nagłówek 2 Znak"/>
    <w:basedOn w:val="Domylnaczcionkaakapitu"/>
    <w:link w:val="Nagwek2"/>
    <w:rsid w:val="00B22BBC"/>
    <w:rPr>
      <w:rFonts w:eastAsiaTheme="majorEastAsia" w:cstheme="majorBidi"/>
      <w:b/>
      <w:sz w:val="24"/>
      <w:szCs w:val="26"/>
    </w:rPr>
  </w:style>
  <w:style w:type="character" w:customStyle="1" w:styleId="TekstpodstawowyZnak">
    <w:name w:val="Tekst podstawowy Znak"/>
    <w:basedOn w:val="Domylnaczcionkaakapitu"/>
    <w:link w:val="Tekstpodstawowy"/>
    <w:rsid w:val="00B22BBC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57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9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0587F1-54A2-4515-B07D-B3AD17D15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874</Characters>
  <Application>Microsoft Office Word</Application>
  <DocSecurity>8</DocSecurity>
  <Lines>7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. 3. Skierowanie wersja dostępna</vt:lpstr>
    </vt:vector>
  </TitlesOfParts>
  <Company>pwsip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. 3. Skierowanie wersja dostępna</dc:title>
  <dc:subject/>
  <dc:creator>URJK</dc:creator>
  <cp:keywords/>
  <cp:lastModifiedBy>Teacher</cp:lastModifiedBy>
  <cp:revision>2</cp:revision>
  <cp:lastPrinted>2020-10-10T19:14:00Z</cp:lastPrinted>
  <dcterms:created xsi:type="dcterms:W3CDTF">2024-07-19T11:12:00Z</dcterms:created>
  <dcterms:modified xsi:type="dcterms:W3CDTF">2024-07-19T11:12:00Z</dcterms:modified>
</cp:coreProperties>
</file>